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6178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rzysztof Kamin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oanna Kamin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